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5C1315" w14:textId="77777777" w:rsidR="00E963D7" w:rsidRDefault="00E963D7">
      <w:r>
        <w:t>Competitor name:</w:t>
      </w:r>
    </w:p>
    <w:p w14:paraId="728D09C9" w14:textId="601C5FA1" w:rsidR="00E963D7" w:rsidRDefault="00E963D7">
      <w:r>
        <w:t>Recipe name (</w:t>
      </w:r>
      <w:r w:rsidR="00D3662B">
        <w:t>dessert</w:t>
      </w:r>
      <w:r>
        <w:t>):</w:t>
      </w:r>
    </w:p>
    <w:p w14:paraId="14E5B23E" w14:textId="2F688255" w:rsidR="00E963D7" w:rsidRDefault="00E963D7">
      <w:r>
        <w:t>Why does your</w:t>
      </w:r>
      <w:r w:rsidR="005025C8">
        <w:t xml:space="preserve"> dish</w:t>
      </w:r>
      <w:r>
        <w:t xml:space="preserve"> embody the Future Me</w:t>
      </w:r>
      <w:r w:rsidR="001618F1">
        <w:t>nu’s</w:t>
      </w:r>
      <w:r>
        <w:t xml:space="preserve"> Trend Flavour Shock:</w:t>
      </w:r>
    </w:p>
    <w:p w14:paraId="5F8CFF9F" w14:textId="77777777" w:rsidR="00E963D7" w:rsidRDefault="00E963D7"/>
    <w:p w14:paraId="0CD01F00" w14:textId="046A8435" w:rsidR="0006297A" w:rsidRDefault="0006297A">
      <w:r>
        <w:t>Unilever Food Solutions products:</w:t>
      </w:r>
    </w:p>
    <w:p w14:paraId="18837634" w14:textId="77777777" w:rsidR="0006297A" w:rsidRDefault="0006297A"/>
    <w:p w14:paraId="53620465" w14:textId="44AF97EC" w:rsidR="00E963D7" w:rsidRDefault="00E963D7">
      <w:r>
        <w:t>Portion size:</w:t>
      </w:r>
    </w:p>
    <w:p w14:paraId="5508D093" w14:textId="3A1CD33A" w:rsidR="00E963D7" w:rsidRDefault="00E963D7">
      <w:r>
        <w:t>Ingredients:</w:t>
      </w:r>
    </w:p>
    <w:p w14:paraId="78BF76A2" w14:textId="77777777" w:rsidR="00E963D7" w:rsidRDefault="00E963D7"/>
    <w:p w14:paraId="32E5D836" w14:textId="77777777" w:rsidR="00E963D7" w:rsidRDefault="00E963D7"/>
    <w:p w14:paraId="5D5D1471" w14:textId="77777777" w:rsidR="00E963D7" w:rsidRDefault="00E963D7"/>
    <w:p w14:paraId="0DA41AF0" w14:textId="77777777" w:rsidR="00E963D7" w:rsidRDefault="00E963D7"/>
    <w:p w14:paraId="79A72594" w14:textId="77777777" w:rsidR="00E963D7" w:rsidRDefault="00E963D7"/>
    <w:p w14:paraId="52F3B3B7" w14:textId="77777777" w:rsidR="00E963D7" w:rsidRDefault="00E963D7"/>
    <w:p w14:paraId="0CB1338F" w14:textId="678B34DC" w:rsidR="00E963D7" w:rsidRDefault="00E963D7">
      <w:r>
        <w:t>Method:</w:t>
      </w:r>
    </w:p>
    <w:p w14:paraId="273C97BA" w14:textId="77777777" w:rsidR="00E963D7" w:rsidRDefault="00E963D7"/>
    <w:p w14:paraId="34D90F6F" w14:textId="77777777" w:rsidR="00E963D7" w:rsidRDefault="00E963D7"/>
    <w:p w14:paraId="42526B38" w14:textId="77777777" w:rsidR="00E963D7" w:rsidRDefault="00E963D7"/>
    <w:p w14:paraId="3625D6FA" w14:textId="77777777" w:rsidR="00E963D7" w:rsidRDefault="00E963D7"/>
    <w:p w14:paraId="11D7D15F" w14:textId="77777777" w:rsidR="00E963D7" w:rsidRDefault="00E963D7"/>
    <w:p w14:paraId="57B79CA3" w14:textId="77777777" w:rsidR="00E963D7" w:rsidRDefault="00E963D7"/>
    <w:p w14:paraId="517EF180" w14:textId="77777777" w:rsidR="00E963D7" w:rsidRDefault="00E963D7"/>
    <w:p w14:paraId="39378B48" w14:textId="77777777" w:rsidR="00E963D7" w:rsidRDefault="00E963D7"/>
    <w:p w14:paraId="150BC6C8" w14:textId="3886E16A" w:rsidR="00E963D7" w:rsidRDefault="00E963D7">
      <w:r>
        <w:t>Image:</w:t>
      </w:r>
    </w:p>
    <w:p w14:paraId="23E40E06" w14:textId="77777777" w:rsidR="00E963D7" w:rsidRDefault="00E963D7"/>
    <w:sectPr w:rsidR="00E963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wNbA0tTCwBAJzCyUdpeDU4uLM/DyQAsNaAK/9P3ksAAAA"/>
  </w:docVars>
  <w:rsids>
    <w:rsidRoot w:val="00E963D7"/>
    <w:rsid w:val="0006297A"/>
    <w:rsid w:val="001618F1"/>
    <w:rsid w:val="005025C8"/>
    <w:rsid w:val="007C1BBD"/>
    <w:rsid w:val="007F143E"/>
    <w:rsid w:val="008E4072"/>
    <w:rsid w:val="00D3662B"/>
    <w:rsid w:val="00D61462"/>
    <w:rsid w:val="00E03304"/>
    <w:rsid w:val="00E963D7"/>
    <w:rsid w:val="00F46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522C9"/>
  <w15:chartTrackingRefBased/>
  <w15:docId w15:val="{84E1BCD8-0D36-4FAC-9D03-5B56D5B7B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Z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63D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63D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63D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63D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63D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63D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63D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63D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63D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63D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63D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63D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63D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63D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63D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63D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63D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63D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963D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63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63D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63D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963D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63D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963D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963D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63D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63D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963D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89db4e91-bad5-4fd0-9ca4-c06485916e3a}" enabled="1" method="Standard" siteId="{f66fae02-5d36-495b-bfe0-78a6ff9f8e6e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</Words>
  <Characters>169</Characters>
  <Application>Microsoft Office Word</Application>
  <DocSecurity>0</DocSecurity>
  <Lines>1</Lines>
  <Paragraphs>1</Paragraphs>
  <ScaleCrop>false</ScaleCrop>
  <Company>Unilever</Company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ter, Danielle</dc:creator>
  <cp:keywords/>
  <dc:description/>
  <cp:lastModifiedBy>Patrick Kraus</cp:lastModifiedBy>
  <cp:revision>4</cp:revision>
  <cp:lastPrinted>2025-03-05T11:54:00Z</cp:lastPrinted>
  <dcterms:created xsi:type="dcterms:W3CDTF">2025-03-05T11:55:00Z</dcterms:created>
  <dcterms:modified xsi:type="dcterms:W3CDTF">2025-04-02T07:03:00Z</dcterms:modified>
</cp:coreProperties>
</file>